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2495" w:rsidRDefault="00602495">
      <w:bookmarkStart w:id="0" w:name="_GoBack"/>
      <w:bookmarkEnd w:id="0"/>
    </w:p>
    <w:p w:rsidR="00602495" w:rsidRDefault="00602495"/>
    <w:p w:rsidR="00602495" w:rsidRDefault="00602495">
      <w:r>
        <w:t xml:space="preserve">     </w:t>
      </w:r>
      <w:r w:rsidR="00B3710D">
        <w:t xml:space="preserve">                                         </w:t>
      </w:r>
      <w:r>
        <w:t xml:space="preserve"> Albert M. E. Coleman, M.D.</w:t>
      </w:r>
      <w:r w:rsidR="00B3710D">
        <w:t xml:space="preserve"> </w:t>
      </w:r>
    </w:p>
    <w:p w:rsidR="00B3710D" w:rsidRDefault="00B3710D">
      <w:r>
        <w:t xml:space="preserve">                             Centre for bioethics, medical law and patient advocacy </w:t>
      </w:r>
    </w:p>
    <w:p w:rsidR="00602495" w:rsidRDefault="00602495">
      <w:r>
        <w:t xml:space="preserve">                      </w:t>
      </w:r>
      <w:r w:rsidR="00B3710D">
        <w:t xml:space="preserve">                                </w:t>
      </w:r>
      <w:r w:rsidR="00EA0E0A">
        <w:t xml:space="preserve"> P. O. Box 62,</w:t>
      </w:r>
    </w:p>
    <w:p w:rsidR="00EA0E0A" w:rsidRDefault="00EA0E0A">
      <w:r>
        <w:t xml:space="preserve">                                      </w:t>
      </w:r>
      <w:r w:rsidR="00B3710D">
        <w:t xml:space="preserve">                    </w:t>
      </w:r>
      <w:r>
        <w:t>Sekondi,</w:t>
      </w:r>
    </w:p>
    <w:p w:rsidR="00EA0E0A" w:rsidRDefault="00EA0E0A">
      <w:r>
        <w:t xml:space="preserve">                                      </w:t>
      </w:r>
      <w:r w:rsidR="00B3710D">
        <w:t xml:space="preserve">                    </w:t>
      </w:r>
      <w:r>
        <w:t>Ghana.  (W. Africa).</w:t>
      </w:r>
    </w:p>
    <w:p w:rsidR="00F169C2" w:rsidRDefault="00F169C2"/>
    <w:p w:rsidR="00F169C2" w:rsidRDefault="00F169C2">
      <w:r>
        <w:t xml:space="preserve">                                                        *(Corresponding e-mail:</w:t>
      </w:r>
    </w:p>
    <w:p w:rsidR="00F169C2" w:rsidRDefault="00F169C2">
      <w:r>
        <w:t xml:space="preserve">                                                           </w:t>
      </w:r>
      <w:hyperlink r:id="rId4" w:history="1">
        <w:r w:rsidRPr="00144006">
          <w:rPr>
            <w:rStyle w:val="Hyperlink"/>
          </w:rPr>
          <w:t>albert.coleman@gmail.com</w:t>
        </w:r>
      </w:hyperlink>
      <w:r>
        <w:t xml:space="preserve"> )</w:t>
      </w:r>
    </w:p>
    <w:p w:rsidR="00602495" w:rsidRDefault="00602495">
      <w:r>
        <w:t xml:space="preserve">                                      </w:t>
      </w:r>
      <w:r w:rsidR="00EA0E0A">
        <w:t xml:space="preserve">                               </w:t>
      </w:r>
    </w:p>
    <w:p w:rsidR="00EA0E0A" w:rsidRDefault="00EA0E0A"/>
    <w:p w:rsidR="00602495" w:rsidRDefault="00602495">
      <w:r>
        <w:t xml:space="preserve"> The Editor                              </w:t>
      </w:r>
      <w:r w:rsidR="00EA0E0A">
        <w:t xml:space="preserve">                      </w:t>
      </w:r>
    </w:p>
    <w:p w:rsidR="00602495" w:rsidRDefault="00F169C2">
      <w:r>
        <w:t xml:space="preserve"> Indian Journal of Medical Ethics.</w:t>
      </w:r>
      <w:r w:rsidR="00602495">
        <w:t xml:space="preserve">         </w:t>
      </w:r>
    </w:p>
    <w:p w:rsidR="00602495" w:rsidRDefault="00602495">
      <w:r>
        <w:t xml:space="preserve">                                           .               </w:t>
      </w:r>
    </w:p>
    <w:p w:rsidR="00602495" w:rsidRDefault="00602495">
      <w:r>
        <w:t xml:space="preserve">    </w:t>
      </w:r>
    </w:p>
    <w:p w:rsidR="00602495" w:rsidRDefault="00602495">
      <w:r>
        <w:t xml:space="preserve"> </w:t>
      </w:r>
    </w:p>
    <w:p w:rsidR="00602495" w:rsidRDefault="00602495">
      <w:r>
        <w:t xml:space="preserve">                                            </w:t>
      </w:r>
      <w:r w:rsidR="00A823A0">
        <w:t xml:space="preserve">           </w:t>
      </w:r>
      <w:r w:rsidR="00B3710D">
        <w:t xml:space="preserve">           March 10</w:t>
      </w:r>
      <w:r>
        <w:t>th</w:t>
      </w:r>
      <w:r w:rsidR="00B3710D">
        <w:t>, 2021</w:t>
      </w:r>
    </w:p>
    <w:p w:rsidR="00602495" w:rsidRDefault="00602495"/>
    <w:p w:rsidR="00602495" w:rsidRDefault="00602495"/>
    <w:p w:rsidR="00602495" w:rsidRDefault="00602495"/>
    <w:p w:rsidR="00602495" w:rsidRDefault="00602495">
      <w:r>
        <w:t>Dear editor,</w:t>
      </w:r>
    </w:p>
    <w:p w:rsidR="00602495" w:rsidRDefault="00602495"/>
    <w:p w:rsidR="00B3710D" w:rsidRPr="000B3854" w:rsidRDefault="00F169C2" w:rsidP="00B3710D">
      <w:pPr>
        <w:rPr>
          <w:sz w:val="22"/>
          <w:szCs w:val="22"/>
          <w:u w:val="single"/>
        </w:rPr>
      </w:pPr>
      <w:r w:rsidRPr="000B3854">
        <w:rPr>
          <w:sz w:val="22"/>
          <w:szCs w:val="22"/>
          <w:u w:val="single"/>
        </w:rPr>
        <w:t>.</w:t>
      </w:r>
      <w:r w:rsidR="00E11512" w:rsidRPr="000B3854">
        <w:rPr>
          <w:u w:val="single"/>
        </w:rPr>
        <w:t>.</w:t>
      </w:r>
      <w:r w:rsidR="000B3854">
        <w:rPr>
          <w:u w:val="single"/>
        </w:rPr>
        <w:t>”</w:t>
      </w:r>
      <w:r w:rsidR="00B3710D" w:rsidRPr="000B3854">
        <w:rPr>
          <w:u w:val="single"/>
        </w:rPr>
        <w:t xml:space="preserve"> Baseline survey of knowledge and understanding of healthcare ethics, in a cohort of healthcare practitioners in a sub-Saharan Africa tertiary health care institution</w:t>
      </w:r>
      <w:r w:rsidR="000B3854">
        <w:rPr>
          <w:u w:val="single"/>
        </w:rPr>
        <w:t>”</w:t>
      </w:r>
      <w:r w:rsidR="00B3710D" w:rsidRPr="000B3854">
        <w:rPr>
          <w:u w:val="single"/>
        </w:rPr>
        <w:t>.</w:t>
      </w:r>
    </w:p>
    <w:p w:rsidR="00E11512" w:rsidRPr="000B3854" w:rsidRDefault="00E11512" w:rsidP="00E11512">
      <w:pPr>
        <w:rPr>
          <w:u w:val="single"/>
        </w:rPr>
      </w:pPr>
    </w:p>
    <w:p w:rsidR="00602495" w:rsidRPr="00B3710D" w:rsidRDefault="00602495">
      <w:pPr>
        <w:rPr>
          <w:u w:val="single"/>
        </w:rPr>
      </w:pPr>
      <w:r>
        <w:t xml:space="preserve">I </w:t>
      </w:r>
      <w:r w:rsidR="000B3854">
        <w:t>am</w:t>
      </w:r>
      <w:r>
        <w:t xml:space="preserve"> submitting this</w:t>
      </w:r>
      <w:r w:rsidR="00A823A0">
        <w:t xml:space="preserve"> article </w:t>
      </w:r>
      <w:r w:rsidR="000B3854">
        <w:t xml:space="preserve">with tracker ID:Amecole_SSA HCP baseline ethics survey_IJME submission, </w:t>
      </w:r>
      <w:r w:rsidR="00A823A0">
        <w:t>to your journal</w:t>
      </w:r>
      <w:r>
        <w:t xml:space="preserve"> for consideration </w:t>
      </w:r>
      <w:r w:rsidR="000B3854">
        <w:t>for publication</w:t>
      </w:r>
      <w:r>
        <w:t xml:space="preserve">.   </w:t>
      </w:r>
    </w:p>
    <w:p w:rsidR="00602495" w:rsidRDefault="00602495"/>
    <w:p w:rsidR="00602495" w:rsidRDefault="00602495">
      <w:r>
        <w:t xml:space="preserve"> This paper is not under consideration for publication in any other journal, and if accepted for publication by your journal, all copyr</w:t>
      </w:r>
      <w:r w:rsidR="00EA0E0A">
        <w:t>ight rights will belong to your</w:t>
      </w:r>
    </w:p>
    <w:p w:rsidR="00EA0E0A" w:rsidRDefault="00EA0E0A">
      <w:r>
        <w:t>Journal.</w:t>
      </w:r>
    </w:p>
    <w:p w:rsidR="00602495" w:rsidRDefault="00602495"/>
    <w:p w:rsidR="00602495" w:rsidRDefault="00602495">
      <w:r>
        <w:t>I declare that there are no competing interests associated with the su</w:t>
      </w:r>
      <w:r w:rsidR="00EA0E0A">
        <w:t xml:space="preserve">bmission of this article, </w:t>
      </w:r>
      <w:r w:rsidR="000B3854">
        <w:t>and l have</w:t>
      </w:r>
      <w:r>
        <w:t xml:space="preserve"> no financial interests to declare. </w:t>
      </w:r>
    </w:p>
    <w:p w:rsidR="00602495" w:rsidRDefault="00602495"/>
    <w:p w:rsidR="00602495" w:rsidRDefault="00602495">
      <w:r>
        <w:t>Yours sincerely,</w:t>
      </w:r>
    </w:p>
    <w:p w:rsidR="00602495" w:rsidRDefault="00602495"/>
    <w:p w:rsidR="00602495" w:rsidRDefault="00602495"/>
    <w:p w:rsidR="00602495" w:rsidRDefault="00602495"/>
    <w:p w:rsidR="00602495" w:rsidRDefault="00602495"/>
    <w:p w:rsidR="00602495" w:rsidRDefault="00602495">
      <w:r>
        <w:t>Albert M.</w:t>
      </w:r>
      <w:r w:rsidR="00F169C2">
        <w:t xml:space="preserve"> E. Coleman, </w:t>
      </w:r>
    </w:p>
    <w:p w:rsidR="00602495" w:rsidRDefault="00602495">
      <w:r>
        <w:t>.</w:t>
      </w:r>
    </w:p>
    <w:sectPr w:rsidR="00602495" w:rsidSect="002B1FF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tzQwtzQyNzc2NjW0NLFU0lEKTi0uzszPAykwrAUAzw58fywAAAA="/>
  </w:docVars>
  <w:rsids>
    <w:rsidRoot w:val="00A823A0"/>
    <w:rsid w:val="000B3854"/>
    <w:rsid w:val="00170B51"/>
    <w:rsid w:val="002A432F"/>
    <w:rsid w:val="002B1FFB"/>
    <w:rsid w:val="003819AD"/>
    <w:rsid w:val="004F3C31"/>
    <w:rsid w:val="00602495"/>
    <w:rsid w:val="00656E9D"/>
    <w:rsid w:val="008A2DEA"/>
    <w:rsid w:val="00913D2F"/>
    <w:rsid w:val="00A823A0"/>
    <w:rsid w:val="00B3710D"/>
    <w:rsid w:val="00E11512"/>
    <w:rsid w:val="00EA0E0A"/>
    <w:rsid w:val="00F169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FFB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2B1FFB"/>
    <w:rPr>
      <w:u w:val="single"/>
    </w:rPr>
  </w:style>
  <w:style w:type="character" w:styleId="Hyperlink">
    <w:name w:val="Hyperlink"/>
    <w:basedOn w:val="DefaultParagraphFont"/>
    <w:uiPriority w:val="99"/>
    <w:unhideWhenUsed/>
    <w:rsid w:val="00F169C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0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lbert.colem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bert M</vt:lpstr>
    </vt:vector>
  </TitlesOfParts>
  <Company>INDIVIDUAL</Company>
  <LinksUpToDate>false</LinksUpToDate>
  <CharactersWithSpaces>16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 M</dc:title>
  <dc:creator>Coleman</dc:creator>
  <cp:lastModifiedBy>Sushma</cp:lastModifiedBy>
  <cp:revision>2</cp:revision>
  <cp:lastPrinted>2005-05-23T17:02:00Z</cp:lastPrinted>
  <dcterms:created xsi:type="dcterms:W3CDTF">2021-04-13T18:07:00Z</dcterms:created>
  <dcterms:modified xsi:type="dcterms:W3CDTF">2021-04-13T18:07:00Z</dcterms:modified>
</cp:coreProperties>
</file>